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0F5506" w14:textId="0D7677A5" w:rsidR="005D70E7" w:rsidRDefault="008A3EC9" w:rsidP="008A3EC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Greatest Commandment of All</w:t>
      </w:r>
    </w:p>
    <w:p w14:paraId="14D89A1C" w14:textId="26FFECB8" w:rsidR="008A3EC9" w:rsidRDefault="008A3EC9" w:rsidP="008A3EC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Mark 12:28-34)</w:t>
      </w:r>
    </w:p>
    <w:p w14:paraId="43291042" w14:textId="4859EAB2" w:rsidR="008A3EC9" w:rsidRDefault="008A3EC9" w:rsidP="008A3EC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roduction: </w:t>
      </w:r>
    </w:p>
    <w:p w14:paraId="3C8D8714" w14:textId="774CBB22" w:rsidR="008A3EC9" w:rsidRDefault="008A3EC9" w:rsidP="008A3EC9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</w:t>
      </w:r>
      <w:r>
        <w:rPr>
          <w:rFonts w:ascii="Times New Roman" w:hAnsi="Times New Roman" w:cs="Times New Roman"/>
          <w:sz w:val="24"/>
          <w:szCs w:val="24"/>
        </w:rPr>
        <w:tab/>
        <w:t>On one occasion</w:t>
      </w:r>
      <w:r w:rsidR="00A4224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 scribe came to Jesus and ask</w:t>
      </w:r>
      <w:r w:rsidR="00A4224F">
        <w:rPr>
          <w:rFonts w:ascii="Times New Roman" w:hAnsi="Times New Roman" w:cs="Times New Roman"/>
          <w:sz w:val="24"/>
          <w:szCs w:val="24"/>
        </w:rPr>
        <w:t>ed</w:t>
      </w:r>
      <w:r>
        <w:rPr>
          <w:rFonts w:ascii="Times New Roman" w:hAnsi="Times New Roman" w:cs="Times New Roman"/>
          <w:sz w:val="24"/>
          <w:szCs w:val="24"/>
        </w:rPr>
        <w:t>, “Which is the first commandment of all?” (Mark 12:28 NKJV)</w:t>
      </w:r>
    </w:p>
    <w:p w14:paraId="1059479B" w14:textId="55B4065B" w:rsidR="008A3EC9" w:rsidRDefault="008A3EC9" w:rsidP="008A3EC9">
      <w:pPr>
        <w:spacing w:after="0" w:line="240" w:lineRule="auto"/>
        <w:ind w:left="14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.</w:t>
      </w:r>
      <w:r>
        <w:rPr>
          <w:rFonts w:ascii="Times New Roman" w:hAnsi="Times New Roman" w:cs="Times New Roman"/>
          <w:sz w:val="24"/>
          <w:szCs w:val="24"/>
        </w:rPr>
        <w:tab/>
        <w:t xml:space="preserve">This question has been asked of thousands before and after the earthly birth of Jesus Christ. </w:t>
      </w:r>
    </w:p>
    <w:p w14:paraId="471EF874" w14:textId="1D25ECB5" w:rsidR="008A3EC9" w:rsidRDefault="008A3EC9" w:rsidP="008A3EC9">
      <w:pPr>
        <w:spacing w:after="0" w:line="240" w:lineRule="auto"/>
        <w:ind w:left="14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.</w:t>
      </w:r>
      <w:r>
        <w:rPr>
          <w:rFonts w:ascii="Times New Roman" w:hAnsi="Times New Roman" w:cs="Times New Roman"/>
          <w:sz w:val="24"/>
          <w:szCs w:val="24"/>
        </w:rPr>
        <w:tab/>
        <w:t xml:space="preserve">There are hundreds of laws in the Old Testament. Which is the greatest of all? </w:t>
      </w:r>
    </w:p>
    <w:p w14:paraId="3A9051BC" w14:textId="77777777" w:rsidR="008A3EC9" w:rsidRDefault="008A3EC9" w:rsidP="008A3EC9">
      <w:pPr>
        <w:spacing w:after="0" w:line="240" w:lineRule="auto"/>
        <w:ind w:left="14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.</w:t>
      </w:r>
      <w:r>
        <w:rPr>
          <w:rFonts w:ascii="Times New Roman" w:hAnsi="Times New Roman" w:cs="Times New Roman"/>
          <w:sz w:val="24"/>
          <w:szCs w:val="24"/>
        </w:rPr>
        <w:tab/>
        <w:t xml:space="preserve">The scribe was not unfamiliar with the law. </w:t>
      </w:r>
    </w:p>
    <w:p w14:paraId="43090E9C" w14:textId="77777777" w:rsidR="008A3EC9" w:rsidRDefault="008A3EC9" w:rsidP="008A3EC9">
      <w:pPr>
        <w:spacing w:after="0" w:line="240" w:lineRule="auto"/>
        <w:ind w:left="216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]</w:t>
      </w:r>
      <w:r>
        <w:rPr>
          <w:rFonts w:ascii="Times New Roman" w:hAnsi="Times New Roman" w:cs="Times New Roman"/>
          <w:sz w:val="24"/>
          <w:szCs w:val="24"/>
        </w:rPr>
        <w:tab/>
        <w:t xml:space="preserve">A scribe is a person who was a copyist and a scholar of the law. </w:t>
      </w:r>
    </w:p>
    <w:p w14:paraId="52F6ADCD" w14:textId="104E5D52" w:rsidR="008A3EC9" w:rsidRDefault="008A3EC9" w:rsidP="008A3EC9">
      <w:pPr>
        <w:spacing w:after="0" w:line="240" w:lineRule="auto"/>
        <w:ind w:left="216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]</w:t>
      </w:r>
      <w:r>
        <w:rPr>
          <w:rFonts w:ascii="Times New Roman" w:hAnsi="Times New Roman" w:cs="Times New Roman"/>
          <w:sz w:val="24"/>
          <w:szCs w:val="24"/>
        </w:rPr>
        <w:tab/>
        <w:t>He made his income from copying and interpreting the law.</w:t>
      </w:r>
    </w:p>
    <w:p w14:paraId="295ECD9C" w14:textId="7BDF8F5D" w:rsidR="008A3EC9" w:rsidRDefault="008A3EC9" w:rsidP="008A3EC9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ab/>
        <w:t xml:space="preserve">The scribe had listened while the Pharisees and Herodians asked Jesus difficult questions. </w:t>
      </w:r>
    </w:p>
    <w:p w14:paraId="4A8BCC35" w14:textId="4E50D44F" w:rsidR="008A3EC9" w:rsidRDefault="008A3EC9" w:rsidP="008A3EC9">
      <w:pPr>
        <w:spacing w:after="0" w:line="240" w:lineRule="auto"/>
        <w:ind w:left="14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.</w:t>
      </w:r>
      <w:r>
        <w:rPr>
          <w:rFonts w:ascii="Times New Roman" w:hAnsi="Times New Roman" w:cs="Times New Roman"/>
          <w:sz w:val="24"/>
          <w:szCs w:val="24"/>
        </w:rPr>
        <w:tab/>
        <w:t xml:space="preserve">The Pharisees and Herodians wanted to “catch Him in His words” (Mark 12:13). </w:t>
      </w:r>
    </w:p>
    <w:p w14:paraId="0DEDB97D" w14:textId="00A42566" w:rsidR="008A3EC9" w:rsidRDefault="008A3EC9" w:rsidP="008A3EC9">
      <w:pPr>
        <w:spacing w:after="0" w:line="240" w:lineRule="auto"/>
        <w:ind w:left="14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.</w:t>
      </w:r>
      <w:r>
        <w:rPr>
          <w:rFonts w:ascii="Times New Roman" w:hAnsi="Times New Roman" w:cs="Times New Roman"/>
          <w:sz w:val="24"/>
          <w:szCs w:val="24"/>
        </w:rPr>
        <w:tab/>
        <w:t xml:space="preserve">The Pharisees and Herodians asked, “Is it lawful to pay taxes to Caesar, or not?” (Mark 12:14). </w:t>
      </w:r>
    </w:p>
    <w:p w14:paraId="343B6E22" w14:textId="0A1DA9A3" w:rsidR="008A3EC9" w:rsidRDefault="008A3EC9" w:rsidP="008A3EC9">
      <w:pPr>
        <w:spacing w:after="0" w:line="240" w:lineRule="auto"/>
        <w:ind w:left="14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.</w:t>
      </w:r>
      <w:r>
        <w:rPr>
          <w:rFonts w:ascii="Times New Roman" w:hAnsi="Times New Roman" w:cs="Times New Roman"/>
          <w:sz w:val="24"/>
          <w:szCs w:val="24"/>
        </w:rPr>
        <w:tab/>
        <w:t xml:space="preserve">Christ gave them an answer that made His critics marvel at Him (cf. Mark 12:17). </w:t>
      </w:r>
    </w:p>
    <w:p w14:paraId="2F0192BB" w14:textId="449176D8" w:rsidR="008A3EC9" w:rsidRDefault="008A3EC9" w:rsidP="008A3EC9">
      <w:pPr>
        <w:spacing w:after="0" w:line="240" w:lineRule="auto"/>
        <w:ind w:left="14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.</w:t>
      </w:r>
      <w:r>
        <w:rPr>
          <w:rFonts w:ascii="Times New Roman" w:hAnsi="Times New Roman" w:cs="Times New Roman"/>
          <w:sz w:val="24"/>
          <w:szCs w:val="24"/>
        </w:rPr>
        <w:tab/>
        <w:t xml:space="preserve">Jesus said, “Render to Caesar the things that are Caesar’s, and to God the things that are God’s” (Mark 12:17). </w:t>
      </w:r>
    </w:p>
    <w:p w14:paraId="1B891D94" w14:textId="28B38959" w:rsidR="008A3EC9" w:rsidRDefault="008A3EC9" w:rsidP="008A3EC9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</w:t>
      </w:r>
      <w:r>
        <w:rPr>
          <w:rFonts w:ascii="Times New Roman" w:hAnsi="Times New Roman" w:cs="Times New Roman"/>
          <w:sz w:val="24"/>
          <w:szCs w:val="24"/>
        </w:rPr>
        <w:tab/>
        <w:t xml:space="preserve">Next, the Sadducees attempted to trap Jesus in His words (cf. Mark 12:18-27). </w:t>
      </w:r>
    </w:p>
    <w:p w14:paraId="7FFB1CF1" w14:textId="7664A666" w:rsidR="007E2C39" w:rsidRDefault="008A3EC9" w:rsidP="007E2C39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>
        <w:rPr>
          <w:rFonts w:ascii="Times New Roman" w:hAnsi="Times New Roman" w:cs="Times New Roman"/>
          <w:sz w:val="24"/>
          <w:szCs w:val="24"/>
        </w:rPr>
        <w:tab/>
        <w:t>After all these questions, the scribe asked Jesus</w:t>
      </w:r>
      <w:r w:rsidR="00A4224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E2C39">
        <w:rPr>
          <w:rFonts w:ascii="Times New Roman" w:hAnsi="Times New Roman" w:cs="Times New Roman"/>
          <w:sz w:val="24"/>
          <w:szCs w:val="24"/>
        </w:rPr>
        <w:t>which is the greatest commandment of all. Note Jesus’ answer: “</w:t>
      </w:r>
      <w:r w:rsidR="007E2C39" w:rsidRPr="007E2C39">
        <w:rPr>
          <w:rFonts w:ascii="Times New Roman" w:hAnsi="Times New Roman" w:cs="Times New Roman"/>
          <w:sz w:val="24"/>
          <w:szCs w:val="24"/>
        </w:rPr>
        <w:t>The first of all the commandments </w:t>
      </w:r>
      <w:r w:rsidR="007E2C39" w:rsidRPr="007E2C39">
        <w:rPr>
          <w:rFonts w:ascii="Times New Roman" w:hAnsi="Times New Roman" w:cs="Times New Roman"/>
          <w:i/>
          <w:iCs/>
          <w:sz w:val="24"/>
          <w:szCs w:val="24"/>
        </w:rPr>
        <w:t>is:</w:t>
      </w:r>
      <w:r w:rsidR="007E2C39" w:rsidRPr="007E2C39">
        <w:rPr>
          <w:rFonts w:ascii="Times New Roman" w:hAnsi="Times New Roman" w:cs="Times New Roman"/>
          <w:sz w:val="24"/>
          <w:szCs w:val="24"/>
        </w:rPr>
        <w:t> ‘Hear, O Israel, the Lord our God, the Lord is one.</w:t>
      </w:r>
      <w:r w:rsidR="007E2C39" w:rsidRPr="007E2C39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 </w:t>
      </w:r>
      <w:r w:rsidR="007E2C39" w:rsidRPr="007E2C39">
        <w:rPr>
          <w:rFonts w:ascii="Times New Roman" w:hAnsi="Times New Roman" w:cs="Times New Roman"/>
          <w:sz w:val="24"/>
          <w:szCs w:val="24"/>
        </w:rPr>
        <w:t>And you shall love the Lord your God with all your heart, with all your soul, with all your mind, and with all your strength.’ This </w:t>
      </w:r>
      <w:r w:rsidR="007E2C39" w:rsidRPr="007E2C39">
        <w:rPr>
          <w:rFonts w:ascii="Times New Roman" w:hAnsi="Times New Roman" w:cs="Times New Roman"/>
          <w:i/>
          <w:iCs/>
          <w:sz w:val="24"/>
          <w:szCs w:val="24"/>
        </w:rPr>
        <w:t>is</w:t>
      </w:r>
      <w:r w:rsidR="007E2C39" w:rsidRPr="007E2C39">
        <w:rPr>
          <w:rFonts w:ascii="Times New Roman" w:hAnsi="Times New Roman" w:cs="Times New Roman"/>
          <w:sz w:val="24"/>
          <w:szCs w:val="24"/>
        </w:rPr>
        <w:t> the first commandment</w:t>
      </w:r>
      <w:r w:rsidR="007E2C39">
        <w:rPr>
          <w:rFonts w:ascii="Times New Roman" w:hAnsi="Times New Roman" w:cs="Times New Roman"/>
          <w:sz w:val="24"/>
          <w:szCs w:val="24"/>
        </w:rPr>
        <w:t xml:space="preserve">” (Mark 12:29, 30). </w:t>
      </w:r>
    </w:p>
    <w:p w14:paraId="1658BB76" w14:textId="3DD89824" w:rsidR="007E2C39" w:rsidRDefault="007E2C39" w:rsidP="007E2C39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dy:</w:t>
      </w:r>
    </w:p>
    <w:p w14:paraId="39517F16" w14:textId="5DD8CDCB" w:rsidR="007E2C39" w:rsidRDefault="007E2C39" w:rsidP="007E2C39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.</w:t>
      </w:r>
      <w:r>
        <w:rPr>
          <w:rFonts w:ascii="Times New Roman" w:hAnsi="Times New Roman" w:cs="Times New Roman"/>
          <w:sz w:val="24"/>
          <w:szCs w:val="24"/>
        </w:rPr>
        <w:tab/>
        <w:t>Love the Lord with All Your Heart</w:t>
      </w:r>
    </w:p>
    <w:p w14:paraId="615BC7E0" w14:textId="70B599B6" w:rsidR="007E2C39" w:rsidRDefault="007E2C39" w:rsidP="007E2C39">
      <w:pPr>
        <w:spacing w:after="0" w:line="240" w:lineRule="auto"/>
        <w:ind w:left="14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.</w:t>
      </w:r>
      <w:r>
        <w:rPr>
          <w:rFonts w:ascii="Times New Roman" w:hAnsi="Times New Roman" w:cs="Times New Roman"/>
          <w:sz w:val="24"/>
          <w:szCs w:val="24"/>
        </w:rPr>
        <w:tab/>
        <w:t xml:space="preserve">The heart is the part of us that feels emotions. </w:t>
      </w:r>
    </w:p>
    <w:p w14:paraId="01D6CD89" w14:textId="0E5092FD" w:rsidR="007E2C39" w:rsidRDefault="007E2C39" w:rsidP="007E2C39">
      <w:pPr>
        <w:spacing w:after="0" w:line="240" w:lineRule="auto"/>
        <w:ind w:left="14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.</w:t>
      </w:r>
      <w:r>
        <w:rPr>
          <w:rFonts w:ascii="Times New Roman" w:hAnsi="Times New Roman" w:cs="Times New Roman"/>
          <w:sz w:val="24"/>
          <w:szCs w:val="24"/>
        </w:rPr>
        <w:tab/>
        <w:t>With the heart</w:t>
      </w:r>
      <w:r w:rsidR="00A4224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e have feelings for other people. </w:t>
      </w:r>
    </w:p>
    <w:p w14:paraId="3F5095B6" w14:textId="648F2AAF" w:rsidR="007E2C39" w:rsidRDefault="007E2C39" w:rsidP="007E2C39">
      <w:pPr>
        <w:spacing w:after="0" w:line="240" w:lineRule="auto"/>
        <w:ind w:left="216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</w:t>
      </w:r>
      <w:r>
        <w:rPr>
          <w:rFonts w:ascii="Times New Roman" w:hAnsi="Times New Roman" w:cs="Times New Roman"/>
          <w:sz w:val="24"/>
          <w:szCs w:val="24"/>
        </w:rPr>
        <w:tab/>
        <w:t xml:space="preserve">When someone is baptized, we often cry with joy in our hearts. </w:t>
      </w:r>
    </w:p>
    <w:p w14:paraId="6365716F" w14:textId="73DA3C3D" w:rsidR="007E2C39" w:rsidRDefault="007E2C39" w:rsidP="007E2C39">
      <w:pPr>
        <w:spacing w:after="0" w:line="240" w:lineRule="auto"/>
        <w:ind w:left="216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ab/>
        <w:t xml:space="preserve">If someone close to us gets married, we might shed some tears. </w:t>
      </w:r>
    </w:p>
    <w:p w14:paraId="1645F2D7" w14:textId="2341FF22" w:rsidR="007E2C39" w:rsidRDefault="007E2C39" w:rsidP="007E2C39">
      <w:pPr>
        <w:spacing w:after="0" w:line="240" w:lineRule="auto"/>
        <w:ind w:left="14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.</w:t>
      </w:r>
      <w:r>
        <w:rPr>
          <w:rFonts w:ascii="Times New Roman" w:hAnsi="Times New Roman" w:cs="Times New Roman"/>
          <w:sz w:val="24"/>
          <w:szCs w:val="24"/>
        </w:rPr>
        <w:tab/>
        <w:t xml:space="preserve">It is possible to have deep feelings for a lot of things other than God (sports, people, material goods, politics, etc.). </w:t>
      </w:r>
    </w:p>
    <w:p w14:paraId="35E57246" w14:textId="2F6A074A" w:rsidR="007E2C39" w:rsidRDefault="007E2C39" w:rsidP="007E2C39">
      <w:pPr>
        <w:spacing w:after="0" w:line="240" w:lineRule="auto"/>
        <w:ind w:left="14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.</w:t>
      </w:r>
      <w:r>
        <w:rPr>
          <w:rFonts w:ascii="Times New Roman" w:hAnsi="Times New Roman" w:cs="Times New Roman"/>
          <w:sz w:val="24"/>
          <w:szCs w:val="24"/>
        </w:rPr>
        <w:tab/>
        <w:t xml:space="preserve">First comes devotion of the mind. Next comes devotion of the heart. We generally feel deeply about our relationship with God. </w:t>
      </w:r>
    </w:p>
    <w:p w14:paraId="11A66672" w14:textId="40A505C2" w:rsidR="007E2C39" w:rsidRDefault="007E2C39" w:rsidP="007E2C39">
      <w:pPr>
        <w:spacing w:after="0" w:line="240" w:lineRule="auto"/>
        <w:ind w:left="14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.</w:t>
      </w:r>
      <w:r>
        <w:rPr>
          <w:rFonts w:ascii="Times New Roman" w:hAnsi="Times New Roman" w:cs="Times New Roman"/>
          <w:sz w:val="24"/>
          <w:szCs w:val="24"/>
        </w:rPr>
        <w:tab/>
        <w:t xml:space="preserve">Minds learn with the heart. Warm hearts intensify the desire to serve God. </w:t>
      </w:r>
    </w:p>
    <w:p w14:paraId="64FC5DBD" w14:textId="15DAC51C" w:rsidR="007E2C39" w:rsidRDefault="007E2C39" w:rsidP="007E2C39">
      <w:pPr>
        <w:spacing w:after="0" w:line="240" w:lineRule="auto"/>
        <w:ind w:left="1440" w:hanging="720"/>
        <w:rPr>
          <w:rFonts w:ascii="Times New Roman" w:hAnsi="Times New Roman" w:cs="Times New Roman"/>
          <w:sz w:val="24"/>
          <w:szCs w:val="24"/>
        </w:rPr>
      </w:pPr>
    </w:p>
    <w:p w14:paraId="04C890A7" w14:textId="7D53E18C" w:rsidR="007E2C39" w:rsidRDefault="007E2C39" w:rsidP="007E2C39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I.</w:t>
      </w:r>
      <w:r>
        <w:rPr>
          <w:rFonts w:ascii="Times New Roman" w:hAnsi="Times New Roman" w:cs="Times New Roman"/>
          <w:sz w:val="24"/>
          <w:szCs w:val="24"/>
        </w:rPr>
        <w:tab/>
        <w:t>Love the Lord with All Your Soul</w:t>
      </w:r>
    </w:p>
    <w:p w14:paraId="1600C16E" w14:textId="7D0DF1E8" w:rsidR="007E2C39" w:rsidRDefault="009A76B1" w:rsidP="007E2C39">
      <w:pPr>
        <w:spacing w:after="0" w:line="240" w:lineRule="auto"/>
        <w:ind w:left="14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.</w:t>
      </w:r>
      <w:r>
        <w:rPr>
          <w:rFonts w:ascii="Times New Roman" w:hAnsi="Times New Roman" w:cs="Times New Roman"/>
          <w:sz w:val="24"/>
          <w:szCs w:val="24"/>
        </w:rPr>
        <w:tab/>
        <w:t>The soul comes from a Greek word that often means breath.</w:t>
      </w:r>
    </w:p>
    <w:p w14:paraId="1B064CB1" w14:textId="4A222A7D" w:rsidR="009A76B1" w:rsidRDefault="009A76B1" w:rsidP="007E2C39">
      <w:pPr>
        <w:spacing w:after="0" w:line="240" w:lineRule="auto"/>
        <w:ind w:left="14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.</w:t>
      </w:r>
      <w:r>
        <w:rPr>
          <w:rFonts w:ascii="Times New Roman" w:hAnsi="Times New Roman" w:cs="Times New Roman"/>
          <w:sz w:val="24"/>
          <w:szCs w:val="24"/>
        </w:rPr>
        <w:tab/>
        <w:t xml:space="preserve">Note how the word “soul” is used in Scripture. </w:t>
      </w:r>
    </w:p>
    <w:p w14:paraId="1BC4D740" w14:textId="02B2E7AD" w:rsidR="009A76B1" w:rsidRDefault="009A76B1" w:rsidP="009A76B1">
      <w:pPr>
        <w:spacing w:after="0" w:line="240" w:lineRule="auto"/>
        <w:ind w:left="216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</w:t>
      </w:r>
      <w:r>
        <w:rPr>
          <w:rFonts w:ascii="Times New Roman" w:hAnsi="Times New Roman" w:cs="Times New Roman"/>
          <w:sz w:val="24"/>
          <w:szCs w:val="24"/>
        </w:rPr>
        <w:tab/>
        <w:t xml:space="preserve">People can kill the physical body, but they cannot kill the soul (cf. Matthew 10:28). </w:t>
      </w:r>
    </w:p>
    <w:p w14:paraId="246E8D80" w14:textId="780458BA" w:rsidR="009A76B1" w:rsidRDefault="009A76B1" w:rsidP="009A76B1">
      <w:pPr>
        <w:spacing w:after="0" w:line="240" w:lineRule="auto"/>
        <w:ind w:left="216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ab/>
        <w:t xml:space="preserve">Jesus offers rest for our souls (cf. Matthew 11:29). </w:t>
      </w:r>
    </w:p>
    <w:p w14:paraId="59CCD61F" w14:textId="6B51FAE0" w:rsidR="009A76B1" w:rsidRDefault="009A76B1" w:rsidP="009A76B1">
      <w:pPr>
        <w:spacing w:after="0" w:line="240" w:lineRule="auto"/>
        <w:ind w:left="216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</w:t>
      </w:r>
      <w:r>
        <w:rPr>
          <w:rFonts w:ascii="Times New Roman" w:hAnsi="Times New Roman" w:cs="Times New Roman"/>
          <w:sz w:val="24"/>
          <w:szCs w:val="24"/>
        </w:rPr>
        <w:tab/>
        <w:t xml:space="preserve">Our souls are worth more than the whole world (cf. Mark 8:36, 37). </w:t>
      </w:r>
    </w:p>
    <w:p w14:paraId="43125A5C" w14:textId="70E85D02" w:rsidR="009A76B1" w:rsidRDefault="009A76B1" w:rsidP="009A76B1">
      <w:pPr>
        <w:spacing w:after="0" w:line="240" w:lineRule="auto"/>
        <w:ind w:left="216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>
        <w:rPr>
          <w:rFonts w:ascii="Times New Roman" w:hAnsi="Times New Roman" w:cs="Times New Roman"/>
          <w:sz w:val="24"/>
          <w:szCs w:val="24"/>
        </w:rPr>
        <w:tab/>
        <w:t xml:space="preserve">Jesus’ soul was sorrowful, even to death (cf. Mark 14:34). </w:t>
      </w:r>
    </w:p>
    <w:p w14:paraId="12C674BB" w14:textId="4DCE4122" w:rsidR="009A76B1" w:rsidRDefault="009A76B1" w:rsidP="009A76B1">
      <w:pPr>
        <w:spacing w:after="0" w:line="240" w:lineRule="auto"/>
        <w:ind w:left="216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</w:t>
      </w:r>
      <w:r>
        <w:rPr>
          <w:rFonts w:ascii="Times New Roman" w:hAnsi="Times New Roman" w:cs="Times New Roman"/>
          <w:sz w:val="24"/>
          <w:szCs w:val="24"/>
        </w:rPr>
        <w:tab/>
        <w:t>Our souls can be lost (cf. Luke 12:20).</w:t>
      </w:r>
    </w:p>
    <w:p w14:paraId="7CA59841" w14:textId="295D35AB" w:rsidR="009A76B1" w:rsidRDefault="009A76B1" w:rsidP="009A76B1">
      <w:pPr>
        <w:spacing w:after="0" w:line="240" w:lineRule="auto"/>
        <w:ind w:left="14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.</w:t>
      </w:r>
      <w:r>
        <w:rPr>
          <w:rFonts w:ascii="Times New Roman" w:hAnsi="Times New Roman" w:cs="Times New Roman"/>
          <w:sz w:val="24"/>
          <w:szCs w:val="24"/>
        </w:rPr>
        <w:tab/>
        <w:t>“Soul” means the life within us</w:t>
      </w:r>
      <w:r w:rsidR="00A4224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 breath of life.</w:t>
      </w:r>
    </w:p>
    <w:p w14:paraId="06CBD715" w14:textId="0D6EB5B4" w:rsidR="009A76B1" w:rsidRDefault="009A76B1" w:rsidP="009A76B1">
      <w:pPr>
        <w:spacing w:after="0" w:line="240" w:lineRule="auto"/>
        <w:ind w:left="14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.</w:t>
      </w:r>
      <w:r>
        <w:rPr>
          <w:rFonts w:ascii="Times New Roman" w:hAnsi="Times New Roman" w:cs="Times New Roman"/>
          <w:sz w:val="24"/>
          <w:szCs w:val="24"/>
        </w:rPr>
        <w:tab/>
        <w:t xml:space="preserve">Christians must love God enough that we </w:t>
      </w:r>
      <w:r w:rsidR="00622854">
        <w:rPr>
          <w:rFonts w:ascii="Times New Roman" w:hAnsi="Times New Roman" w:cs="Times New Roman"/>
          <w:sz w:val="24"/>
          <w:szCs w:val="24"/>
        </w:rPr>
        <w:t xml:space="preserve">would give our lives to Him. </w:t>
      </w:r>
    </w:p>
    <w:p w14:paraId="6B3D6B17" w14:textId="2E42541B" w:rsidR="00622854" w:rsidRDefault="00622854" w:rsidP="009A76B1">
      <w:pPr>
        <w:spacing w:after="0" w:line="240" w:lineRule="auto"/>
        <w:ind w:left="1440" w:hanging="720"/>
        <w:rPr>
          <w:rFonts w:ascii="Times New Roman" w:hAnsi="Times New Roman" w:cs="Times New Roman"/>
          <w:sz w:val="24"/>
          <w:szCs w:val="24"/>
        </w:rPr>
      </w:pPr>
    </w:p>
    <w:p w14:paraId="41A1684D" w14:textId="7E2A92F2" w:rsidR="00622854" w:rsidRDefault="00622854" w:rsidP="00622854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II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Love the Lord with All Your </w:t>
      </w:r>
      <w:r>
        <w:rPr>
          <w:rFonts w:ascii="Times New Roman" w:hAnsi="Times New Roman" w:cs="Times New Roman"/>
          <w:sz w:val="24"/>
          <w:szCs w:val="24"/>
        </w:rPr>
        <w:t>Mind</w:t>
      </w:r>
    </w:p>
    <w:p w14:paraId="425450E4" w14:textId="26EB9C79" w:rsidR="00622854" w:rsidRDefault="00622854" w:rsidP="00622854">
      <w:pPr>
        <w:spacing w:after="0" w:line="240" w:lineRule="auto"/>
        <w:ind w:left="14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.</w:t>
      </w:r>
      <w:r>
        <w:rPr>
          <w:rFonts w:ascii="Times New Roman" w:hAnsi="Times New Roman" w:cs="Times New Roman"/>
          <w:sz w:val="24"/>
          <w:szCs w:val="24"/>
        </w:rPr>
        <w:tab/>
        <w:t xml:space="preserve">“Mind” refers to the intellect, the thinking part of our lives. </w:t>
      </w:r>
    </w:p>
    <w:p w14:paraId="37DE8EC5" w14:textId="27FC82F2" w:rsidR="00622854" w:rsidRDefault="00622854" w:rsidP="00622854">
      <w:pPr>
        <w:spacing w:after="0" w:line="240" w:lineRule="auto"/>
        <w:ind w:left="14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.</w:t>
      </w:r>
      <w:r>
        <w:rPr>
          <w:rFonts w:ascii="Times New Roman" w:hAnsi="Times New Roman" w:cs="Times New Roman"/>
          <w:sz w:val="24"/>
          <w:szCs w:val="24"/>
        </w:rPr>
        <w:tab/>
        <w:t xml:space="preserve">The thinking part: </w:t>
      </w:r>
    </w:p>
    <w:p w14:paraId="11C852D6" w14:textId="1A17AA93" w:rsidR="00622854" w:rsidRDefault="00622854" w:rsidP="00622854">
      <w:pPr>
        <w:spacing w:after="0" w:line="240" w:lineRule="auto"/>
        <w:ind w:left="216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</w:t>
      </w:r>
      <w:r>
        <w:rPr>
          <w:rFonts w:ascii="Times New Roman" w:hAnsi="Times New Roman" w:cs="Times New Roman"/>
          <w:sz w:val="24"/>
          <w:szCs w:val="24"/>
        </w:rPr>
        <w:tab/>
        <w:t>Studies the Bible</w:t>
      </w:r>
    </w:p>
    <w:p w14:paraId="18F776E3" w14:textId="10EC049D" w:rsidR="00622854" w:rsidRDefault="00622854" w:rsidP="00622854">
      <w:pPr>
        <w:spacing w:after="0" w:line="240" w:lineRule="auto"/>
        <w:ind w:left="216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ab/>
        <w:t>Prepares income tax</w:t>
      </w:r>
    </w:p>
    <w:p w14:paraId="4979BA6D" w14:textId="055226F4" w:rsidR="00622854" w:rsidRDefault="00622854" w:rsidP="00622854">
      <w:pPr>
        <w:spacing w:after="0" w:line="240" w:lineRule="auto"/>
        <w:ind w:left="216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</w:t>
      </w:r>
      <w:r>
        <w:rPr>
          <w:rFonts w:ascii="Times New Roman" w:hAnsi="Times New Roman" w:cs="Times New Roman"/>
          <w:sz w:val="24"/>
          <w:szCs w:val="24"/>
        </w:rPr>
        <w:tab/>
        <w:t>Makes discoveries</w:t>
      </w:r>
    </w:p>
    <w:p w14:paraId="3BAD083A" w14:textId="30D26574" w:rsidR="00622854" w:rsidRDefault="00622854" w:rsidP="00622854">
      <w:pPr>
        <w:spacing w:after="0" w:line="240" w:lineRule="auto"/>
        <w:ind w:left="216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>
        <w:rPr>
          <w:rFonts w:ascii="Times New Roman" w:hAnsi="Times New Roman" w:cs="Times New Roman"/>
          <w:sz w:val="24"/>
          <w:szCs w:val="24"/>
        </w:rPr>
        <w:tab/>
        <w:t>Produces inventions</w:t>
      </w:r>
    </w:p>
    <w:p w14:paraId="128ACE90" w14:textId="0608FA07" w:rsidR="00622854" w:rsidRDefault="00622854" w:rsidP="00622854">
      <w:pPr>
        <w:spacing w:after="0" w:line="240" w:lineRule="auto"/>
        <w:ind w:left="216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</w:t>
      </w:r>
      <w:r>
        <w:rPr>
          <w:rFonts w:ascii="Times New Roman" w:hAnsi="Times New Roman" w:cs="Times New Roman"/>
          <w:sz w:val="24"/>
          <w:szCs w:val="24"/>
        </w:rPr>
        <w:tab/>
        <w:t>Gets trained in school</w:t>
      </w:r>
    </w:p>
    <w:p w14:paraId="7CDA8B53" w14:textId="77777777" w:rsidR="00622854" w:rsidRDefault="00622854" w:rsidP="00622854">
      <w:pPr>
        <w:spacing w:after="0" w:line="240" w:lineRule="auto"/>
        <w:ind w:left="14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.</w:t>
      </w:r>
      <w:r>
        <w:rPr>
          <w:rFonts w:ascii="Times New Roman" w:hAnsi="Times New Roman" w:cs="Times New Roman"/>
          <w:sz w:val="24"/>
          <w:szCs w:val="24"/>
        </w:rPr>
        <w:tab/>
        <w:t>Loving God with our minds is emphasized in the New Testament. For example, the Berean Christians used their minds and “searched the Scriptures daily” (Acts 17:11).</w:t>
      </w:r>
    </w:p>
    <w:p w14:paraId="4B9F10E0" w14:textId="77777777" w:rsidR="00622854" w:rsidRDefault="00622854" w:rsidP="00622854">
      <w:pPr>
        <w:spacing w:after="0" w:line="240" w:lineRule="auto"/>
        <w:ind w:left="1440" w:hanging="720"/>
        <w:rPr>
          <w:rFonts w:ascii="Times New Roman" w:hAnsi="Times New Roman" w:cs="Times New Roman"/>
          <w:sz w:val="24"/>
          <w:szCs w:val="24"/>
        </w:rPr>
      </w:pPr>
    </w:p>
    <w:p w14:paraId="5F4DC5B8" w14:textId="647F8F9B" w:rsidR="00622854" w:rsidRDefault="00CC6EAB" w:rsidP="00CC6EAB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V.</w:t>
      </w:r>
      <w:r>
        <w:rPr>
          <w:rFonts w:ascii="Times New Roman" w:hAnsi="Times New Roman" w:cs="Times New Roman"/>
          <w:sz w:val="24"/>
          <w:szCs w:val="24"/>
        </w:rPr>
        <w:tab/>
        <w:t>Love the Lord with All Your Strength</w:t>
      </w:r>
      <w:r w:rsidR="00622854">
        <w:rPr>
          <w:rFonts w:ascii="Times New Roman" w:hAnsi="Times New Roman" w:cs="Times New Roman"/>
          <w:sz w:val="24"/>
          <w:szCs w:val="24"/>
        </w:rPr>
        <w:tab/>
      </w:r>
    </w:p>
    <w:p w14:paraId="4C1A0BF5" w14:textId="5D665B14" w:rsidR="007E2C39" w:rsidRDefault="00CC6EAB" w:rsidP="007E2C39">
      <w:pPr>
        <w:spacing w:after="0" w:line="240" w:lineRule="auto"/>
        <w:ind w:left="14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.</w:t>
      </w:r>
      <w:r>
        <w:rPr>
          <w:rFonts w:ascii="Times New Roman" w:hAnsi="Times New Roman" w:cs="Times New Roman"/>
          <w:sz w:val="24"/>
          <w:szCs w:val="24"/>
        </w:rPr>
        <w:tab/>
        <w:t xml:space="preserve">“Strength” includes our talents, abilities, and energy. </w:t>
      </w:r>
    </w:p>
    <w:p w14:paraId="3AC0FAC3" w14:textId="5DA45E92" w:rsidR="00CC6EAB" w:rsidRDefault="00CC6EAB" w:rsidP="007E2C39">
      <w:pPr>
        <w:spacing w:after="0" w:line="240" w:lineRule="auto"/>
        <w:ind w:left="14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.</w:t>
      </w:r>
      <w:r>
        <w:rPr>
          <w:rFonts w:ascii="Times New Roman" w:hAnsi="Times New Roman" w:cs="Times New Roman"/>
          <w:sz w:val="24"/>
          <w:szCs w:val="24"/>
        </w:rPr>
        <w:tab/>
        <w:t>“</w:t>
      </w:r>
      <w:r w:rsidRPr="00CC6EAB">
        <w:rPr>
          <w:rFonts w:ascii="Times New Roman" w:hAnsi="Times New Roman" w:cs="Times New Roman"/>
          <w:sz w:val="24"/>
          <w:szCs w:val="24"/>
        </w:rPr>
        <w:t>I beseech you therefore, brethren, by the mercies of God, that you present your bodies a living sacrifice, holy, acceptable to God, </w:t>
      </w:r>
      <w:r w:rsidRPr="00CC6EAB">
        <w:rPr>
          <w:rFonts w:ascii="Times New Roman" w:hAnsi="Times New Roman" w:cs="Times New Roman"/>
          <w:i/>
          <w:iCs/>
          <w:sz w:val="24"/>
          <w:szCs w:val="24"/>
        </w:rPr>
        <w:t>which is</w:t>
      </w:r>
      <w:r w:rsidRPr="00CC6EAB">
        <w:rPr>
          <w:rFonts w:ascii="Times New Roman" w:hAnsi="Times New Roman" w:cs="Times New Roman"/>
          <w:sz w:val="24"/>
          <w:szCs w:val="24"/>
        </w:rPr>
        <w:t> your reasonable service</w:t>
      </w:r>
      <w:r>
        <w:rPr>
          <w:rFonts w:ascii="Times New Roman" w:hAnsi="Times New Roman" w:cs="Times New Roman"/>
          <w:sz w:val="24"/>
          <w:szCs w:val="24"/>
        </w:rPr>
        <w:t xml:space="preserve">” (Romans 12:1). </w:t>
      </w:r>
    </w:p>
    <w:p w14:paraId="05CCFBEE" w14:textId="38C575A7" w:rsidR="00CC6EAB" w:rsidRDefault="00CC6EAB" w:rsidP="00CC6EAB">
      <w:pPr>
        <w:spacing w:after="0" w:line="240" w:lineRule="auto"/>
        <w:ind w:left="216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</w:t>
      </w:r>
      <w:r>
        <w:rPr>
          <w:rFonts w:ascii="Times New Roman" w:hAnsi="Times New Roman" w:cs="Times New Roman"/>
          <w:sz w:val="24"/>
          <w:szCs w:val="24"/>
        </w:rPr>
        <w:tab/>
        <w:t xml:space="preserve">The sacrifices of the Old Testament consisted of bloody, dead animals. </w:t>
      </w:r>
    </w:p>
    <w:p w14:paraId="484979D5" w14:textId="77777777" w:rsidR="00402C88" w:rsidRDefault="00CC6EAB" w:rsidP="00CC6EAB">
      <w:pPr>
        <w:spacing w:after="0" w:line="240" w:lineRule="auto"/>
        <w:ind w:left="216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ab/>
        <w:t>The sacrifices of the New Testament include our lives as we live in service to God.</w:t>
      </w:r>
    </w:p>
    <w:p w14:paraId="2596213D" w14:textId="77777777" w:rsidR="00402C88" w:rsidRDefault="00402C88" w:rsidP="00402C88">
      <w:pPr>
        <w:spacing w:after="0" w:line="240" w:lineRule="auto"/>
        <w:ind w:left="14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.</w:t>
      </w:r>
      <w:r>
        <w:rPr>
          <w:rFonts w:ascii="Times New Roman" w:hAnsi="Times New Roman" w:cs="Times New Roman"/>
          <w:sz w:val="24"/>
          <w:szCs w:val="24"/>
        </w:rPr>
        <w:tab/>
        <w:t xml:space="preserve">We use the strengths that God gave us to serve Him. We do not work to earn a place in heaven. We work because we love God and His Son, Jesus Christ. </w:t>
      </w:r>
    </w:p>
    <w:p w14:paraId="2D8DC596" w14:textId="77777777" w:rsidR="00402C88" w:rsidRDefault="00402C88" w:rsidP="00402C8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FEFC9E9" w14:textId="77777777" w:rsidR="00402C88" w:rsidRDefault="00402C88" w:rsidP="00402C8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clusion: </w:t>
      </w:r>
    </w:p>
    <w:p w14:paraId="18498AA9" w14:textId="77777777" w:rsidR="00402C88" w:rsidRDefault="00402C88" w:rsidP="00402C88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</w:t>
      </w:r>
      <w:r>
        <w:rPr>
          <w:rFonts w:ascii="Times New Roman" w:hAnsi="Times New Roman" w:cs="Times New Roman"/>
          <w:sz w:val="24"/>
          <w:szCs w:val="24"/>
        </w:rPr>
        <w:tab/>
        <w:t>Our relationship with God must involve our hearts, minds, souls, and strengths.</w:t>
      </w:r>
    </w:p>
    <w:p w14:paraId="238F8668" w14:textId="77E0B81C" w:rsidR="00402C88" w:rsidRDefault="00402C88" w:rsidP="00402C88">
      <w:pPr>
        <w:spacing w:after="0" w:line="240" w:lineRule="auto"/>
        <w:ind w:left="14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.</w:t>
      </w:r>
      <w:r>
        <w:rPr>
          <w:rFonts w:ascii="Times New Roman" w:hAnsi="Times New Roman" w:cs="Times New Roman"/>
          <w:sz w:val="24"/>
          <w:szCs w:val="24"/>
        </w:rPr>
        <w:tab/>
        <w:t xml:space="preserve">Imagine one person responding to the gospel invitation the same way he or she pays premiums on insurance policies. He hates to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respond but is afraid no to do so. He checks off his list as he walks down the aisle: hear, believe, repent, confess, and be baptized. “Check!” </w:t>
      </w:r>
    </w:p>
    <w:p w14:paraId="55E484C6" w14:textId="7C1B7F3B" w:rsidR="00CC6EAB" w:rsidRDefault="00402C88" w:rsidP="00402C88">
      <w:pPr>
        <w:spacing w:after="0" w:line="240" w:lineRule="auto"/>
        <w:ind w:left="14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.</w:t>
      </w:r>
      <w:r>
        <w:rPr>
          <w:rFonts w:ascii="Times New Roman" w:hAnsi="Times New Roman" w:cs="Times New Roman"/>
          <w:sz w:val="24"/>
          <w:szCs w:val="24"/>
        </w:rPr>
        <w:tab/>
        <w:t xml:space="preserve">Another person </w:t>
      </w:r>
      <w:r w:rsidR="00A4345A">
        <w:rPr>
          <w:rFonts w:ascii="Times New Roman" w:hAnsi="Times New Roman" w:cs="Times New Roman"/>
          <w:sz w:val="24"/>
          <w:szCs w:val="24"/>
        </w:rPr>
        <w:t xml:space="preserve">responds to the same gospel invitation. Her motive is love for God. She holds nothing back; she surrenders all to God. This is real Christianity. </w:t>
      </w:r>
    </w:p>
    <w:p w14:paraId="45ED026E" w14:textId="637E161B" w:rsidR="00A4345A" w:rsidRDefault="00A4345A" w:rsidP="00A4345A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ab/>
        <w:t xml:space="preserve">God is saying, “Give Me all you have, ever hope to be, and I will, in return, take care of you in this lifetime and in the life to come.” </w:t>
      </w:r>
    </w:p>
    <w:p w14:paraId="467BE27B" w14:textId="77777777" w:rsidR="00CC6EAB" w:rsidRPr="008A3EC9" w:rsidRDefault="00CC6EAB" w:rsidP="007E2C39">
      <w:pPr>
        <w:spacing w:after="0" w:line="240" w:lineRule="auto"/>
        <w:ind w:left="1440" w:hanging="720"/>
        <w:rPr>
          <w:rFonts w:ascii="Times New Roman" w:hAnsi="Times New Roman" w:cs="Times New Roman"/>
          <w:sz w:val="24"/>
          <w:szCs w:val="24"/>
        </w:rPr>
      </w:pPr>
    </w:p>
    <w:sectPr w:rsidR="00CC6EAB" w:rsidRPr="008A3E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MzcxNTIyNjM3tzRX0lEKTi0uzszPAykwrAUA8HAqqiwAAAA="/>
  </w:docVars>
  <w:rsids>
    <w:rsidRoot w:val="008A3EC9"/>
    <w:rsid w:val="00402C88"/>
    <w:rsid w:val="005D70E7"/>
    <w:rsid w:val="00622854"/>
    <w:rsid w:val="007E2C39"/>
    <w:rsid w:val="008A3EC9"/>
    <w:rsid w:val="009A76B1"/>
    <w:rsid w:val="00A4224F"/>
    <w:rsid w:val="00A4345A"/>
    <w:rsid w:val="00CC6EAB"/>
    <w:rsid w:val="00F43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0F31B9"/>
  <w15:chartTrackingRefBased/>
  <w15:docId w15:val="{565124A0-E02B-47BE-A6C5-4F4FD9FD6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656</Words>
  <Characters>374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d Burleson</dc:creator>
  <cp:keywords/>
  <dc:description/>
  <cp:lastModifiedBy>Ted Burleson</cp:lastModifiedBy>
  <cp:revision>4</cp:revision>
  <dcterms:created xsi:type="dcterms:W3CDTF">2019-12-10T16:04:00Z</dcterms:created>
  <dcterms:modified xsi:type="dcterms:W3CDTF">2019-12-10T16:59:00Z</dcterms:modified>
</cp:coreProperties>
</file>